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B13801" w14:textId="416FB762" w:rsidR="00664D5A" w:rsidRDefault="00664D5A" w:rsidP="00664D5A">
      <w:pPr>
        <w:spacing w:line="240" w:lineRule="auto"/>
        <w:ind w:right="-432"/>
        <w:jc w:val="right"/>
        <w:rPr>
          <w:rFonts w:ascii="Calibri" w:eastAsia="Calibri" w:hAnsi="Calibri" w:cs="Calibri"/>
          <w:b/>
          <w:sz w:val="24"/>
          <w:szCs w:val="24"/>
        </w:rPr>
      </w:pPr>
    </w:p>
    <w:p w14:paraId="37BE68D6" w14:textId="77777777" w:rsidR="00664D5A" w:rsidRDefault="00664D5A" w:rsidP="00664D5A">
      <w:pP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1EC8B7DB" w14:textId="614B9585" w:rsidR="00664D5A" w:rsidRDefault="00664D5A" w:rsidP="00664D5A">
      <w:pP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ssignment Cover Sheet</w:t>
      </w:r>
    </w:p>
    <w:p w14:paraId="2BB3F42C" w14:textId="721782B3" w:rsidR="00A91BAD" w:rsidRPr="00A91BAD" w:rsidRDefault="00C64B2E" w:rsidP="00A91BAD">
      <w:pPr>
        <w:pStyle w:val="Title"/>
        <w:jc w:val="center"/>
        <w:rPr>
          <w:rFonts w:ascii="Calibri" w:eastAsia="Calibri" w:hAnsi="Calibri" w:cs="Calibri"/>
          <w:sz w:val="24"/>
          <w:szCs w:val="24"/>
        </w:rPr>
      </w:pPr>
      <w:r>
        <w:t>WEB PROGRAMMING</w:t>
      </w:r>
      <w:r w:rsidR="00522E19">
        <w:t xml:space="preserve"> </w:t>
      </w:r>
    </w:p>
    <w:p w14:paraId="1542056F" w14:textId="77777777" w:rsidR="00664D5A" w:rsidRDefault="00664D5A" w:rsidP="00664D5A">
      <w:pPr>
        <w:spacing w:line="240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14:paraId="78320111" w14:textId="77777777" w:rsidR="00664D5A" w:rsidRDefault="00664D5A" w:rsidP="00664D5A">
      <w:pPr>
        <w:spacing w:line="240" w:lineRule="auto"/>
        <w:rPr>
          <w:rFonts w:ascii="Calibri" w:eastAsia="Calibri" w:hAnsi="Calibri" w:cs="Calibri"/>
          <w:b/>
        </w:rPr>
      </w:pPr>
    </w:p>
    <w:p w14:paraId="315FD260" w14:textId="15BDB4B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o be completed </w:t>
      </w:r>
      <w:r>
        <w:rPr>
          <w:rFonts w:ascii="Calibri" w:eastAsia="Calibri" w:hAnsi="Calibri" w:cs="Calibri"/>
          <w:b/>
        </w:rPr>
        <w:t>electronically</w:t>
      </w:r>
      <w:r>
        <w:rPr>
          <w:rFonts w:ascii="Calibri" w:eastAsia="Calibri" w:hAnsi="Calibri" w:cs="Calibri"/>
        </w:rPr>
        <w:t xml:space="preserve"> by the student and submitted with each piece of work. Please upload this completed cover sheet via Turnitin</w:t>
      </w:r>
      <w:r w:rsidR="000F1AEE">
        <w:rPr>
          <w:rFonts w:ascii="Calibri" w:eastAsia="Calibri" w:hAnsi="Calibri" w:cs="Calibri"/>
        </w:rPr>
        <w:t>.</w:t>
      </w:r>
    </w:p>
    <w:p w14:paraId="4416879D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2F5D6A9A" w14:textId="77829E6C" w:rsidR="00664D5A" w:rsidRPr="00522E19" w:rsidRDefault="00664D5A" w:rsidP="00522E19">
      <w:pPr>
        <w:spacing w:line="240" w:lineRule="auto"/>
      </w:pPr>
      <w:r>
        <w:rPr>
          <w:rFonts w:ascii="Calibri" w:eastAsia="Calibri" w:hAnsi="Calibri" w:cs="Calibri"/>
          <w:b/>
        </w:rPr>
        <w:t>Assignment Title:</w:t>
      </w:r>
      <w:r>
        <w:rPr>
          <w:rFonts w:ascii="Calibri" w:eastAsia="Calibri" w:hAnsi="Calibri" w:cs="Calibri"/>
        </w:rPr>
        <w:t xml:space="preserve">  </w:t>
      </w:r>
      <w:r w:rsidR="00B86C2B">
        <w:t xml:space="preserve">Web Development </w:t>
      </w:r>
      <w:r w:rsidR="003275FA">
        <w:t>Project</w:t>
      </w:r>
    </w:p>
    <w:p w14:paraId="2DCF643F" w14:textId="19F7F6F2" w:rsidR="00664D5A" w:rsidRDefault="00664D5A" w:rsidP="00664D5A">
      <w:pPr>
        <w:spacing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/>
        </w:rPr>
        <w:t xml:space="preserve">Tutor: </w:t>
      </w:r>
      <w:r w:rsidR="00306E81">
        <w:rPr>
          <w:rFonts w:ascii="Calibri" w:eastAsia="Calibri" w:hAnsi="Calibri" w:cs="Calibri"/>
          <w:bCs/>
        </w:rPr>
        <w:t>Dr. Yousra Asim</w:t>
      </w:r>
    </w:p>
    <w:p w14:paraId="0845979C" w14:textId="4C9F24FD" w:rsidR="00664D5A" w:rsidRDefault="00664D5A" w:rsidP="00664D5A">
      <w:pPr>
        <w:spacing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/>
        </w:rPr>
        <w:t xml:space="preserve">Student Number: </w:t>
      </w:r>
      <w:r w:rsidR="0012561E">
        <w:rPr>
          <w:rFonts w:ascii="Calibri" w:eastAsia="Calibri" w:hAnsi="Calibri" w:cs="Calibri"/>
          <w:b/>
        </w:rPr>
        <w:t xml:space="preserve"> </w:t>
      </w:r>
      <w:r w:rsidR="00DC6AE6" w:rsidRPr="00DC6AE6">
        <w:rPr>
          <w:rFonts w:ascii="Calibri" w:eastAsia="Calibri" w:hAnsi="Calibri" w:cs="Calibri"/>
          <w:bCs/>
        </w:rPr>
        <w:t>03-24-039</w:t>
      </w:r>
    </w:p>
    <w:p w14:paraId="70D60387" w14:textId="3B019A70" w:rsidR="00664D5A" w:rsidRDefault="00664D5A" w:rsidP="00664D5A">
      <w:pPr>
        <w:spacing w:line="240" w:lineRule="auto"/>
        <w:rPr>
          <w:rFonts w:ascii="Calibri" w:eastAsia="Calibri" w:hAnsi="Calibri" w:cs="Calibri"/>
          <w:bCs/>
        </w:rPr>
      </w:pPr>
      <w:bookmarkStart w:id="0" w:name="_gjdgxs"/>
      <w:bookmarkEnd w:id="0"/>
      <w:r>
        <w:rPr>
          <w:rFonts w:ascii="Calibri" w:eastAsia="Calibri" w:hAnsi="Calibri" w:cs="Calibri"/>
          <w:b/>
        </w:rPr>
        <w:t xml:space="preserve">Date of Submission: </w:t>
      </w:r>
      <w:r w:rsidR="00DC6AE6" w:rsidRPr="00DC6AE6">
        <w:rPr>
          <w:rFonts w:ascii="Calibri" w:eastAsia="Calibri" w:hAnsi="Calibri" w:cs="Calibri"/>
          <w:bCs/>
        </w:rPr>
        <w:t>July 06</w:t>
      </w:r>
      <w:proofErr w:type="gramStart"/>
      <w:r w:rsidR="00DC6AE6" w:rsidRPr="00DC6AE6">
        <w:rPr>
          <w:rFonts w:ascii="Calibri" w:eastAsia="Calibri" w:hAnsi="Calibri" w:cs="Calibri"/>
          <w:bCs/>
        </w:rPr>
        <w:t xml:space="preserve"> 2025</w:t>
      </w:r>
      <w:proofErr w:type="gramEnd"/>
    </w:p>
    <w:p w14:paraId="5D52334C" w14:textId="693C9383" w:rsidR="00664D5A" w:rsidRDefault="00664D5A" w:rsidP="00664D5A">
      <w:pPr>
        <w:spacing w:line="240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Details of your submission</w:t>
      </w:r>
      <w:r w:rsidR="000F1AEE">
        <w:rPr>
          <w:rFonts w:ascii="Calibri" w:eastAsia="Calibri" w:hAnsi="Calibri" w:cs="Calibri"/>
          <w:b/>
        </w:rPr>
        <w:t>:</w:t>
      </w:r>
      <w:r w:rsidR="00DC6AE6">
        <w:rPr>
          <w:rFonts w:ascii="Calibri" w:eastAsia="Calibri" w:hAnsi="Calibri" w:cs="Calibri"/>
          <w:b/>
        </w:rPr>
        <w:t xml:space="preserve"> </w:t>
      </w:r>
    </w:p>
    <w:p w14:paraId="52DCF29C" w14:textId="68C651D0" w:rsidR="00DC6AE6" w:rsidRDefault="00DC6AE6" w:rsidP="00664D5A">
      <w:pPr>
        <w:spacing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/>
        </w:rPr>
        <w:tab/>
      </w:r>
      <w:proofErr w:type="spellStart"/>
      <w:r w:rsidRPr="00DC6AE6">
        <w:rPr>
          <w:rFonts w:ascii="Calibri" w:eastAsia="Calibri" w:hAnsi="Calibri" w:cs="Calibri"/>
          <w:bCs/>
        </w:rPr>
        <w:t>Github</w:t>
      </w:r>
      <w:proofErr w:type="spellEnd"/>
      <w:r w:rsidRPr="00DC6AE6">
        <w:rPr>
          <w:rFonts w:ascii="Calibri" w:eastAsia="Calibri" w:hAnsi="Calibri" w:cs="Calibri"/>
          <w:bCs/>
        </w:rPr>
        <w:t xml:space="preserve"> repository containing Assessment 1 and Assessment</w:t>
      </w:r>
      <w:r w:rsidR="00D7299E">
        <w:rPr>
          <w:rFonts w:ascii="Calibri" w:eastAsia="Calibri" w:hAnsi="Calibri" w:cs="Calibri"/>
          <w:bCs/>
        </w:rPr>
        <w:t xml:space="preserve"> 2 and their Supplementary Requirements.</w:t>
      </w:r>
    </w:p>
    <w:p w14:paraId="205A7F95" w14:textId="644A362C" w:rsidR="00D7299E" w:rsidRDefault="00D7299E" w:rsidP="00664D5A">
      <w:pPr>
        <w:spacing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Assessment 1 - </w:t>
      </w:r>
      <w:hyperlink r:id="rId5" w:history="1">
        <w:r w:rsidRPr="000473C8">
          <w:rPr>
            <w:rStyle w:val="Hyperlink"/>
            <w:rFonts w:ascii="Calibri" w:eastAsia="Calibri" w:hAnsi="Calibri" w:cs="Calibri"/>
            <w:bCs/>
          </w:rPr>
          <w:t>https://github.com/DanielRitzieSerranoCCLevel4/Assessments/tree/main/Assessment%201</w:t>
        </w:r>
      </w:hyperlink>
    </w:p>
    <w:p w14:paraId="224F9FFF" w14:textId="3979BFDC" w:rsidR="00D7299E" w:rsidRDefault="00D7299E" w:rsidP="00664D5A">
      <w:pPr>
        <w:spacing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Assessment 2 - </w:t>
      </w:r>
      <w:hyperlink r:id="rId6" w:history="1">
        <w:r w:rsidR="00077A65" w:rsidRPr="000473C8">
          <w:rPr>
            <w:rStyle w:val="Hyperlink"/>
            <w:rFonts w:ascii="Calibri" w:eastAsia="Calibri" w:hAnsi="Calibri" w:cs="Calibri"/>
            <w:bCs/>
          </w:rPr>
          <w:t>https://github.com/DanielRitzieSerranoCCLevel4/Assessments/tree/main/Assessment%202</w:t>
        </w:r>
      </w:hyperlink>
    </w:p>
    <w:p w14:paraId="7472E99C" w14:textId="609126C5" w:rsidR="00077A65" w:rsidRDefault="00077A65" w:rsidP="00664D5A">
      <w:pPr>
        <w:spacing w:line="240" w:lineRule="auto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Google Drive Link - </w:t>
      </w:r>
      <w:hyperlink r:id="rId7" w:history="1">
        <w:r w:rsidRPr="000473C8">
          <w:rPr>
            <w:rStyle w:val="Hyperlink"/>
            <w:rFonts w:ascii="Calibri" w:eastAsia="Calibri" w:hAnsi="Calibri" w:cs="Calibri"/>
            <w:bCs/>
          </w:rPr>
          <w:t>https://drive.google.com/drive/folders/1TMfQE2xHcjZqHTKW4jzMkOKDD738Xh5V?usp=drive_link</w:t>
        </w:r>
      </w:hyperlink>
    </w:p>
    <w:p w14:paraId="131CEA21" w14:textId="77777777" w:rsidR="00077A65" w:rsidRDefault="00077A65" w:rsidP="00664D5A">
      <w:pPr>
        <w:spacing w:line="240" w:lineRule="auto"/>
        <w:rPr>
          <w:rFonts w:ascii="Calibri" w:eastAsia="Calibri" w:hAnsi="Calibri" w:cs="Calibri"/>
          <w:bCs/>
        </w:rPr>
      </w:pPr>
    </w:p>
    <w:p w14:paraId="3586E21F" w14:textId="77777777" w:rsidR="00664D5A" w:rsidRDefault="00664D5A" w:rsidP="00B258C0">
      <w:pPr>
        <w:spacing w:line="240" w:lineRule="auto"/>
        <w:jc w:val="both"/>
        <w:rPr>
          <w:rFonts w:ascii="Calibri" w:eastAsia="Calibri" w:hAnsi="Calibri" w:cs="Calibri"/>
        </w:rPr>
      </w:pPr>
    </w:p>
    <w:p w14:paraId="129D8E3D" w14:textId="77777777" w:rsidR="00664D5A" w:rsidRDefault="00664D5A" w:rsidP="00B258C0">
      <w:pPr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r an online submission, please enter the URL of where your project files can be accessed (e.g. Google Drive). If a physical artefact, please provide further details on how this project has been submitted to tutors.</w:t>
      </w:r>
    </w:p>
    <w:tbl>
      <w:tblPr>
        <w:tblW w:w="9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85"/>
      </w:tblGrid>
      <w:tr w:rsidR="00664D5A" w14:paraId="1ABDC66C" w14:textId="77777777" w:rsidTr="00A73102">
        <w:tc>
          <w:tcPr>
            <w:tcW w:w="9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74715" w14:textId="27EB3F53" w:rsidR="00A91BAD" w:rsidRDefault="00C64B2E" w:rsidP="00A91BAD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itHub Repository</w:t>
            </w:r>
            <w:r w:rsidR="00A91BAD">
              <w:rPr>
                <w:rFonts w:ascii="Calibri" w:eastAsia="Calibri" w:hAnsi="Calibri" w:cs="Calibri"/>
              </w:rPr>
              <w:t xml:space="preserve"> </w:t>
            </w:r>
            <w:r w:rsidR="00BF0F9E">
              <w:rPr>
                <w:rFonts w:ascii="Calibri" w:eastAsia="Calibri" w:hAnsi="Calibri" w:cs="Calibri"/>
              </w:rPr>
              <w:t>link</w:t>
            </w:r>
            <w:r w:rsidR="00FF1262">
              <w:rPr>
                <w:rFonts w:ascii="Calibri" w:eastAsia="Calibri" w:hAnsi="Calibri" w:cs="Calibri"/>
              </w:rPr>
              <w:t xml:space="preserve"> (must have all files e.g. HTML, CSS, Java Script, media assets, etc.)</w:t>
            </w:r>
          </w:p>
          <w:p w14:paraId="59AE209F" w14:textId="027A6F47" w:rsidR="00BF0F9E" w:rsidRDefault="00BF0F9E" w:rsidP="00A91BAD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 Development Document</w:t>
            </w:r>
            <w:r w:rsidR="00281845">
              <w:rPr>
                <w:rFonts w:ascii="Calibri" w:eastAsia="Calibri" w:hAnsi="Calibri" w:cs="Calibri"/>
              </w:rPr>
              <w:t xml:space="preserve"> of minimum</w:t>
            </w:r>
            <w:r w:rsidR="00B5072F">
              <w:rPr>
                <w:rFonts w:ascii="Calibri" w:eastAsia="Calibri" w:hAnsi="Calibri" w:cs="Calibri"/>
              </w:rPr>
              <w:t xml:space="preserve"> 1000 </w:t>
            </w:r>
            <w:r w:rsidR="00EB4B16">
              <w:rPr>
                <w:rFonts w:ascii="Calibri" w:eastAsia="Calibri" w:hAnsi="Calibri" w:cs="Calibri"/>
              </w:rPr>
              <w:t>words</w:t>
            </w:r>
            <w:r w:rsidR="00281845">
              <w:rPr>
                <w:rFonts w:ascii="Calibri" w:eastAsia="Calibri" w:hAnsi="Calibri" w:cs="Calibri"/>
              </w:rPr>
              <w:t xml:space="preserve"> </w:t>
            </w:r>
            <w:r w:rsidR="00EB4B16">
              <w:rPr>
                <w:rFonts w:ascii="Calibri" w:eastAsia="Calibri" w:hAnsi="Calibri" w:cs="Calibri"/>
              </w:rPr>
              <w:t>(</w:t>
            </w:r>
            <w:r w:rsidR="00B5072F">
              <w:rPr>
                <w:rFonts w:ascii="Calibri" w:eastAsia="Calibri" w:hAnsi="Calibri" w:cs="Calibri"/>
              </w:rPr>
              <w:t>having brief</w:t>
            </w:r>
            <w:r w:rsidR="00EB4B16">
              <w:rPr>
                <w:rFonts w:ascii="Calibri" w:eastAsia="Calibri" w:hAnsi="Calibri" w:cs="Calibri"/>
              </w:rPr>
              <w:t xml:space="preserve"> of 50 words</w:t>
            </w:r>
            <w:r w:rsidR="00B5072F">
              <w:rPr>
                <w:rFonts w:ascii="Calibri" w:eastAsia="Calibri" w:hAnsi="Calibri" w:cs="Calibri"/>
              </w:rPr>
              <w:t>, design direction</w:t>
            </w:r>
            <w:r w:rsidR="00EB4B16">
              <w:rPr>
                <w:rFonts w:ascii="Calibri" w:eastAsia="Calibri" w:hAnsi="Calibri" w:cs="Calibri"/>
              </w:rPr>
              <w:t xml:space="preserve"> of 300 words</w:t>
            </w:r>
            <w:r w:rsidR="00B5072F">
              <w:rPr>
                <w:rFonts w:ascii="Calibri" w:eastAsia="Calibri" w:hAnsi="Calibri" w:cs="Calibri"/>
              </w:rPr>
              <w:t>, critical reflection</w:t>
            </w:r>
            <w:r w:rsidR="00EB4B16">
              <w:rPr>
                <w:rFonts w:ascii="Calibri" w:eastAsia="Calibri" w:hAnsi="Calibri" w:cs="Calibri"/>
              </w:rPr>
              <w:t xml:space="preserve"> of 300 words</w:t>
            </w:r>
            <w:r w:rsidR="00B5072F">
              <w:rPr>
                <w:rFonts w:ascii="Calibri" w:eastAsia="Calibri" w:hAnsi="Calibri" w:cs="Calibri"/>
              </w:rPr>
              <w:t>)</w:t>
            </w:r>
          </w:p>
          <w:p w14:paraId="5D121BB5" w14:textId="0442D67B" w:rsidR="00BF0F9E" w:rsidRPr="00A91BAD" w:rsidRDefault="00BF0F9E" w:rsidP="00A91BAD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.mp3 video</w:t>
            </w:r>
            <w:r w:rsidR="003C19F8">
              <w:rPr>
                <w:rFonts w:ascii="Calibri" w:eastAsia="Calibri" w:hAnsi="Calibri" w:cs="Calibri"/>
              </w:rPr>
              <w:t xml:space="preserve"> (3-5 min)</w:t>
            </w:r>
            <w:r>
              <w:rPr>
                <w:rFonts w:ascii="Calibri" w:eastAsia="Calibri" w:hAnsi="Calibri" w:cs="Calibri"/>
              </w:rPr>
              <w:t xml:space="preserve"> of your project description showing working </w:t>
            </w:r>
            <w:r w:rsidR="00814581">
              <w:rPr>
                <w:rFonts w:ascii="Calibri" w:eastAsia="Calibri" w:hAnsi="Calibri" w:cs="Calibri"/>
              </w:rPr>
              <w:t>(technical description</w:t>
            </w:r>
            <w:r w:rsidR="00665008">
              <w:rPr>
                <w:rFonts w:ascii="Calibri" w:eastAsia="Calibri" w:hAnsi="Calibri" w:cs="Calibri"/>
              </w:rPr>
              <w:t xml:space="preserve"> &amp; walk through</w:t>
            </w:r>
            <w:r w:rsidR="00814581">
              <w:rPr>
                <w:rFonts w:ascii="Calibri" w:eastAsia="Calibri" w:hAnsi="Calibri" w:cs="Calibri"/>
              </w:rPr>
              <w:t>)</w:t>
            </w:r>
            <w:r>
              <w:rPr>
                <w:rFonts w:ascii="Calibri" w:eastAsia="Calibri" w:hAnsi="Calibri" w:cs="Calibri"/>
              </w:rPr>
              <w:t xml:space="preserve">of the website </w:t>
            </w:r>
          </w:p>
        </w:tc>
      </w:tr>
    </w:tbl>
    <w:p w14:paraId="7D71E4A3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44A0B1CB" w14:textId="77777777" w:rsidR="009B15A7" w:rsidRDefault="00664D5A" w:rsidP="004A3E8F">
      <w:pPr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In submitting this assignment, I am confirming that I have read and understood the regulations for assessment, and I am aware of the seriousness with which the University regards unfair practice.</w:t>
      </w:r>
    </w:p>
    <w:p w14:paraId="155D4564" w14:textId="392B13BB" w:rsidR="00664D5A" w:rsidRDefault="00664D5A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Please see the universities </w:t>
      </w:r>
      <w:hyperlink r:id="rId8" w:history="1">
        <w:r>
          <w:rPr>
            <w:rStyle w:val="Hyperlink"/>
            <w:rFonts w:ascii="Calibri" w:eastAsia="Calibri" w:hAnsi="Calibri" w:cs="Calibri"/>
            <w:color w:val="1155CC"/>
          </w:rPr>
          <w:t>Unfair Practice Policy</w:t>
        </w:r>
      </w:hyperlink>
      <w:r>
        <w:rPr>
          <w:rFonts w:ascii="Calibri" w:eastAsia="Calibri" w:hAnsi="Calibri" w:cs="Calibri"/>
        </w:rPr>
        <w:t xml:space="preserve"> for details.</w:t>
      </w:r>
    </w:p>
    <w:p w14:paraId="3A18B570" w14:textId="77777777" w:rsidR="00664D5A" w:rsidRDefault="00664D5A" w:rsidP="00664D5A">
      <w:pPr>
        <w:spacing w:line="240" w:lineRule="auto"/>
        <w:rPr>
          <w:rFonts w:ascii="Calibri" w:eastAsia="Calibri" w:hAnsi="Calibri" w:cs="Calibri"/>
        </w:rPr>
      </w:pPr>
    </w:p>
    <w:p w14:paraId="60F55A9C" w14:textId="638A3215" w:rsidR="00664D5A" w:rsidRDefault="00A73102" w:rsidP="00664D5A">
      <w:pPr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igned: </w:t>
      </w:r>
      <w:r w:rsidR="00664D5A">
        <w:rPr>
          <w:rFonts w:ascii="Calibri" w:eastAsia="Calibri" w:hAnsi="Calibri" w:cs="Calibri"/>
        </w:rPr>
        <w:t xml:space="preserve">                                                                    Date: </w:t>
      </w:r>
    </w:p>
    <w:p w14:paraId="3FA1F31B" w14:textId="77777777" w:rsidR="002C5E8C" w:rsidRPr="00664D5A" w:rsidRDefault="002C5E8C" w:rsidP="00664D5A"/>
    <w:sectPr w:rsidR="002C5E8C" w:rsidRPr="00664D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181158"/>
    <w:multiLevelType w:val="hybridMultilevel"/>
    <w:tmpl w:val="46C2E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19100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2MLAwNja1MLEwtLRU0lEKTi0uzszPAykwqgUARdASmiwAAAA="/>
  </w:docVars>
  <w:rsids>
    <w:rsidRoot w:val="00664D5A"/>
    <w:rsid w:val="000748A9"/>
    <w:rsid w:val="00077A65"/>
    <w:rsid w:val="000F1AEE"/>
    <w:rsid w:val="0012561E"/>
    <w:rsid w:val="0025013E"/>
    <w:rsid w:val="00281845"/>
    <w:rsid w:val="002A1E77"/>
    <w:rsid w:val="002C5E8C"/>
    <w:rsid w:val="002D56F8"/>
    <w:rsid w:val="00306E81"/>
    <w:rsid w:val="003275FA"/>
    <w:rsid w:val="003C19F8"/>
    <w:rsid w:val="0041783D"/>
    <w:rsid w:val="00431672"/>
    <w:rsid w:val="004A3E8F"/>
    <w:rsid w:val="004C3F5E"/>
    <w:rsid w:val="004D01DB"/>
    <w:rsid w:val="00522E19"/>
    <w:rsid w:val="00550D7D"/>
    <w:rsid w:val="005527F9"/>
    <w:rsid w:val="00556363"/>
    <w:rsid w:val="005A6DB2"/>
    <w:rsid w:val="00664D5A"/>
    <w:rsid w:val="00665008"/>
    <w:rsid w:val="007772C7"/>
    <w:rsid w:val="0079575B"/>
    <w:rsid w:val="00814581"/>
    <w:rsid w:val="00883A41"/>
    <w:rsid w:val="00886FE8"/>
    <w:rsid w:val="008E135F"/>
    <w:rsid w:val="00904850"/>
    <w:rsid w:val="00961060"/>
    <w:rsid w:val="009977C6"/>
    <w:rsid w:val="009B15A7"/>
    <w:rsid w:val="009B3FAD"/>
    <w:rsid w:val="00A73102"/>
    <w:rsid w:val="00A91BAD"/>
    <w:rsid w:val="00B258C0"/>
    <w:rsid w:val="00B5072F"/>
    <w:rsid w:val="00B80480"/>
    <w:rsid w:val="00B86C2B"/>
    <w:rsid w:val="00BF0F9E"/>
    <w:rsid w:val="00C64B2E"/>
    <w:rsid w:val="00C80141"/>
    <w:rsid w:val="00D7299E"/>
    <w:rsid w:val="00DB6844"/>
    <w:rsid w:val="00DC6AE6"/>
    <w:rsid w:val="00E51686"/>
    <w:rsid w:val="00EB4B16"/>
    <w:rsid w:val="00FF1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7D2E0"/>
  <w15:chartTrackingRefBased/>
  <w15:docId w15:val="{12E923BE-10F2-4B9D-8595-71C897CA3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D5A"/>
    <w:pPr>
      <w:spacing w:line="256" w:lineRule="auto"/>
    </w:pPr>
    <w:rPr>
      <w:rFonts w:ascii="Times New Roman" w:hAnsi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4D5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013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91B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1BA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72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0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hub.bathspa.ac.uk/reference/student-policies/unfair-practice-polic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TMfQE2xHcjZqHTKW4jzMkOKDD738Xh5V?usp=drive_li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anielRitzieSerranoCCLevel4/Assessments/tree/main/Assessment%202" TargetMode="External"/><Relationship Id="rId5" Type="http://schemas.openxmlformats.org/officeDocument/2006/relationships/hyperlink" Target="https://github.com/DanielRitzieSerranoCCLevel4/Assessments/tree/main/Assessment%201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ozo</dc:creator>
  <cp:keywords/>
  <dc:description/>
  <cp:lastModifiedBy>reymund serrano</cp:lastModifiedBy>
  <cp:revision>36</cp:revision>
  <dcterms:created xsi:type="dcterms:W3CDTF">2024-05-29T06:28:00Z</dcterms:created>
  <dcterms:modified xsi:type="dcterms:W3CDTF">2025-07-08T18:09:00Z</dcterms:modified>
</cp:coreProperties>
</file>